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4DDB1" w14:textId="32BC7E3D" w:rsidR="002E7813" w:rsidRPr="00F11B3A" w:rsidRDefault="00F11B3A">
      <w:pPr>
        <w:rPr>
          <w:u w:val="single"/>
        </w:rPr>
      </w:pPr>
      <w:r w:rsidRPr="00F11B3A">
        <w:rPr>
          <w:rFonts w:hint="eastAsia"/>
          <w:u w:val="single"/>
        </w:rPr>
        <w:t>データ解析マニュアル</w:t>
      </w:r>
    </w:p>
    <w:p w14:paraId="7F8165C6" w14:textId="365343B0" w:rsidR="00711B95" w:rsidRDefault="00711B95">
      <w:r>
        <w:t>-</w:t>
      </w:r>
      <w:r>
        <w:rPr>
          <w:rFonts w:hint="eastAsia"/>
        </w:rPr>
        <w:t>M</w:t>
      </w:r>
      <w:r>
        <w:t>ac</w:t>
      </w:r>
      <w:r>
        <w:rPr>
          <w:rFonts w:hint="eastAsia"/>
        </w:rPr>
        <w:t>のパスワード:</w:t>
      </w:r>
      <w:r>
        <w:t xml:space="preserve"> yamane.takahiro</w:t>
      </w:r>
    </w:p>
    <w:p w14:paraId="276B2840" w14:textId="356BB166" w:rsidR="002E7813" w:rsidRDefault="002E7813">
      <w:r>
        <w:rPr>
          <w:rFonts w:hint="eastAsia"/>
        </w:rPr>
        <w:t>-作業ディレクトリはM</w:t>
      </w:r>
      <w:r>
        <w:t>ac</w:t>
      </w:r>
      <w:r>
        <w:rPr>
          <w:rFonts w:hint="eastAsia"/>
        </w:rPr>
        <w:t>の</w:t>
      </w:r>
    </w:p>
    <w:p w14:paraId="562BEEE8" w14:textId="555839D1" w:rsidR="00816D7E" w:rsidRDefault="002E7813">
      <w:r>
        <w:rPr>
          <w:rFonts w:hint="eastAsia"/>
        </w:rPr>
        <w:t>/</w:t>
      </w:r>
      <w:r>
        <w:t>Users/yamane.takahiro/work/Random_Forest/ActiGraph_paper/release_Hip/Experiments</w:t>
      </w:r>
    </w:p>
    <w:p w14:paraId="67D1BC05" w14:textId="761D1E9A" w:rsidR="002E7813" w:rsidRDefault="00511AE0">
      <w:r>
        <w:rPr>
          <w:rFonts w:hint="eastAsia"/>
        </w:rPr>
        <w:t>-</w:t>
      </w:r>
      <w:r>
        <w:t>README</w:t>
      </w:r>
      <w:r>
        <w:rPr>
          <w:rFonts w:hint="eastAsia"/>
        </w:rPr>
        <w:t>というファイルも参考にしてください。</w:t>
      </w:r>
    </w:p>
    <w:p w14:paraId="36501597" w14:textId="395901B2" w:rsidR="00816D7E" w:rsidRDefault="00816D7E"/>
    <w:p w14:paraId="39C8B8C1" w14:textId="205A0BB0" w:rsidR="00816D7E" w:rsidRDefault="00816D7E" w:rsidP="00816D7E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/</w:t>
      </w:r>
      <w:r>
        <w:t>Users/yamane.takahiro/work/Random_Forest</w:t>
      </w:r>
      <w:r>
        <w:rPr>
          <w:rFonts w:hint="eastAsia"/>
        </w:rPr>
        <w:t>において以下を実行</w:t>
      </w:r>
    </w:p>
    <w:p w14:paraId="397F3482" w14:textId="32289E10" w:rsidR="00816D7E" w:rsidRPr="00A94D97" w:rsidRDefault="00816D7E" w:rsidP="00816D7E">
      <w:pPr>
        <w:rPr>
          <w:u w:val="single"/>
        </w:rPr>
      </w:pPr>
      <w:r w:rsidRPr="00A94D97">
        <w:rPr>
          <w:u w:val="single"/>
        </w:rPr>
        <w:t>source env/bin/activate</w:t>
      </w:r>
    </w:p>
    <w:p w14:paraId="45D31FB7" w14:textId="77777777" w:rsidR="00816D7E" w:rsidRDefault="00816D7E"/>
    <w:p w14:paraId="24741D1C" w14:textId="41515459" w:rsidR="005032C8" w:rsidRDefault="005032C8">
      <w:r>
        <w:rPr>
          <w:rFonts w:hint="eastAsia"/>
        </w:rPr>
        <w:t>0</w:t>
      </w:r>
      <w:r>
        <w:t xml:space="preserve">. </w:t>
      </w:r>
      <w:r w:rsidR="00FB00EA">
        <w:t>Not-Processed/Combined</w:t>
      </w:r>
      <w:r w:rsidR="00FB00EA">
        <w:rPr>
          <w:rFonts w:hint="eastAsia"/>
        </w:rPr>
        <w:t>にある処理したいファイルを今のディレクトリにコピーする。</w:t>
      </w:r>
    </w:p>
    <w:p w14:paraId="681DBCEF" w14:textId="4997E5DF" w:rsidR="00FB00EA" w:rsidRDefault="00FB00EA">
      <w:r>
        <w:t>(</w:t>
      </w:r>
      <w:r>
        <w:rPr>
          <w:rFonts w:hint="eastAsia"/>
        </w:rPr>
        <w:t>例</w:t>
      </w:r>
      <w:r w:rsidR="00CD0575">
        <w:rPr>
          <w:rFonts w:hint="eastAsia"/>
        </w:rPr>
        <w:t>)</w:t>
      </w:r>
      <w:r w:rsidR="00CD0575">
        <w:t xml:space="preserve"> </w:t>
      </w:r>
      <w:r w:rsidRPr="003948AB">
        <w:rPr>
          <w:u w:val="single"/>
        </w:rPr>
        <w:t>cp Not-Processed/Combined/1000_V1R3XP_4RAW.csv .</w:t>
      </w:r>
    </w:p>
    <w:p w14:paraId="5F8CE439" w14:textId="77777777" w:rsidR="00511AE0" w:rsidRDefault="00511AE0"/>
    <w:p w14:paraId="34D4B80F" w14:textId="73ED0B27" w:rsidR="00C92D14" w:rsidRDefault="00C92D14">
      <w:r>
        <w:rPr>
          <w:rFonts w:hint="eastAsia"/>
        </w:rPr>
        <w:t>1</w:t>
      </w:r>
      <w:r>
        <w:t>. extract-test4.sh</w:t>
      </w:r>
      <w:r>
        <w:rPr>
          <w:rFonts w:hint="eastAsia"/>
        </w:rPr>
        <w:t>を編集する。</w:t>
      </w:r>
    </w:p>
    <w:p w14:paraId="2473EC96" w14:textId="04F2D965" w:rsidR="00C92D14" w:rsidRDefault="00C92D14">
      <w:pPr>
        <w:rPr>
          <w:u w:val="single"/>
        </w:rPr>
      </w:pPr>
      <w:r w:rsidRPr="00C92D14">
        <w:rPr>
          <w:u w:val="single"/>
        </w:rPr>
        <w:t>vi extract-test4.sh</w:t>
      </w:r>
    </w:p>
    <w:p w14:paraId="46C3B56A" w14:textId="76799D1F" w:rsidR="00F11B3A" w:rsidRDefault="00300793">
      <w:r>
        <w:t>4</w:t>
      </w:r>
      <w:r>
        <w:rPr>
          <w:rFonts w:hint="eastAsia"/>
        </w:rPr>
        <w:t>行目の</w:t>
      </w:r>
      <w:r w:rsidR="00F11B3A">
        <w:t>input2=1001_V1R3XP_4RAW</w:t>
      </w:r>
      <w:r w:rsidR="00F11B3A">
        <w:rPr>
          <w:rFonts w:hint="eastAsia"/>
        </w:rPr>
        <w:t>を編集する。</w:t>
      </w:r>
    </w:p>
    <w:p w14:paraId="328DA267" w14:textId="1D38FB32" w:rsidR="00D560E4" w:rsidRPr="00F11B3A" w:rsidRDefault="00D560E4">
      <w:r>
        <w:rPr>
          <w:rFonts w:hint="eastAsia"/>
        </w:rPr>
        <w:t>5行目のn</w:t>
      </w:r>
      <w:r>
        <w:t>umber=1001</w:t>
      </w:r>
      <w:r>
        <w:rPr>
          <w:rFonts w:hint="eastAsia"/>
        </w:rPr>
        <w:t>を編集する(写真には載っていない)。</w:t>
      </w:r>
    </w:p>
    <w:p w14:paraId="48B88E12" w14:textId="0680C85C" w:rsidR="00C92D14" w:rsidRDefault="00F11B3A">
      <w:r>
        <w:rPr>
          <w:noProof/>
        </w:rPr>
        <w:drawing>
          <wp:inline distT="0" distB="0" distL="0" distR="0" wp14:anchorId="2C5F3989" wp14:editId="4F40D331">
            <wp:extent cx="2147993" cy="1638300"/>
            <wp:effectExtent l="0" t="0" r="508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" t="6025" r="78740" b="67034"/>
                    <a:stretch/>
                  </pic:blipFill>
                  <pic:spPr bwMode="auto">
                    <a:xfrm>
                      <a:off x="0" y="0"/>
                      <a:ext cx="2154119" cy="1642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228BA" w14:textId="77777777" w:rsidR="00816CF0" w:rsidRDefault="00816CF0"/>
    <w:p w14:paraId="56F84A3D" w14:textId="3DE12C49" w:rsidR="00C92D14" w:rsidRDefault="00C92D14">
      <w:r>
        <w:rPr>
          <w:rFonts w:hint="eastAsia"/>
        </w:rPr>
        <w:t>2</w:t>
      </w:r>
      <w:r>
        <w:t>. time.py</w:t>
      </w:r>
      <w:r>
        <w:rPr>
          <w:rFonts w:hint="eastAsia"/>
        </w:rPr>
        <w:t>を編集する。</w:t>
      </w:r>
    </w:p>
    <w:p w14:paraId="026CBCB2" w14:textId="1111F9CC" w:rsidR="00C92D14" w:rsidRDefault="00C92D14">
      <w:pPr>
        <w:rPr>
          <w:u w:val="single"/>
        </w:rPr>
      </w:pPr>
      <w:r w:rsidRPr="002E7813">
        <w:rPr>
          <w:u w:val="single"/>
        </w:rPr>
        <w:t>vi time.py</w:t>
      </w:r>
    </w:p>
    <w:p w14:paraId="79A8B51D" w14:textId="0986CFFA" w:rsidR="00300793" w:rsidRPr="00300793" w:rsidRDefault="00300793">
      <w:r>
        <w:rPr>
          <w:rFonts w:hint="eastAsia"/>
        </w:rPr>
        <w:t>5行目のi</w:t>
      </w:r>
      <w:r>
        <w:t>np=”1001_V1R3XP_4RAW”</w:t>
      </w:r>
      <w:r>
        <w:rPr>
          <w:rFonts w:hint="eastAsia"/>
        </w:rPr>
        <w:t>を編集する。</w:t>
      </w:r>
    </w:p>
    <w:p w14:paraId="4E503C3F" w14:textId="1D3D2408" w:rsidR="00C92D14" w:rsidRDefault="00F11B3A">
      <w:r>
        <w:rPr>
          <w:noProof/>
        </w:rPr>
        <w:drawing>
          <wp:inline distT="0" distB="0" distL="0" distR="0" wp14:anchorId="35748E2D" wp14:editId="02D71A20">
            <wp:extent cx="2175856" cy="1714500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9" t="5774" r="76935" b="63671"/>
                    <a:stretch/>
                  </pic:blipFill>
                  <pic:spPr bwMode="auto">
                    <a:xfrm>
                      <a:off x="0" y="0"/>
                      <a:ext cx="2182789" cy="1719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F9DA7" w14:textId="25875AB4" w:rsidR="00C92D14" w:rsidRDefault="00C92D14">
      <w:r>
        <w:rPr>
          <w:rFonts w:hint="eastAsia"/>
        </w:rPr>
        <w:lastRenderedPageBreak/>
        <w:t>3</w:t>
      </w:r>
      <w:r>
        <w:t>. extract.py</w:t>
      </w:r>
      <w:r>
        <w:rPr>
          <w:rFonts w:hint="eastAsia"/>
        </w:rPr>
        <w:t>を編集する。</w:t>
      </w:r>
    </w:p>
    <w:p w14:paraId="6EFDF098" w14:textId="6F5F49A1" w:rsidR="00C92D14" w:rsidRDefault="00C92D14">
      <w:pPr>
        <w:rPr>
          <w:u w:val="single"/>
        </w:rPr>
      </w:pPr>
      <w:r w:rsidRPr="002E7813">
        <w:rPr>
          <w:u w:val="single"/>
        </w:rPr>
        <w:t>vi extract.py</w:t>
      </w:r>
    </w:p>
    <w:p w14:paraId="35988852" w14:textId="48FD1621" w:rsidR="00300793" w:rsidRPr="00300793" w:rsidRDefault="00300793">
      <w:r>
        <w:rPr>
          <w:rFonts w:hint="eastAsia"/>
        </w:rPr>
        <w:t>1</w:t>
      </w:r>
      <w:r>
        <w:t>4</w:t>
      </w:r>
      <w:r>
        <w:rPr>
          <w:rFonts w:hint="eastAsia"/>
        </w:rPr>
        <w:t>行目のi</w:t>
      </w:r>
      <w:r>
        <w:t>np=”1001_V1R3XP_4RAW”</w:t>
      </w:r>
      <w:r>
        <w:rPr>
          <w:rFonts w:hint="eastAsia"/>
        </w:rPr>
        <w:t>と1</w:t>
      </w:r>
      <w:r>
        <w:t>5</w:t>
      </w:r>
      <w:r>
        <w:rPr>
          <w:rFonts w:hint="eastAsia"/>
        </w:rPr>
        <w:t>行目のi</w:t>
      </w:r>
      <w:r>
        <w:t>np3 = ‘file ==”1001_V1R3XP_4”</w:t>
      </w:r>
      <w:r>
        <w:rPr>
          <w:rFonts w:hint="eastAsia"/>
        </w:rPr>
        <w:t>を編集する。</w:t>
      </w:r>
      <w:r>
        <w:t xml:space="preserve"> </w:t>
      </w:r>
    </w:p>
    <w:p w14:paraId="7C89422C" w14:textId="3C46D293" w:rsidR="00C92D14" w:rsidRDefault="00300793">
      <w:r>
        <w:rPr>
          <w:noProof/>
        </w:rPr>
        <w:drawing>
          <wp:inline distT="0" distB="0" distL="0" distR="0" wp14:anchorId="1E75A4DC" wp14:editId="6D4AF328">
            <wp:extent cx="2448106" cy="1645920"/>
            <wp:effectExtent l="0" t="0" r="9525" b="0"/>
            <wp:docPr id="3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7" t="6424" r="72060" b="61170"/>
                    <a:stretch/>
                  </pic:blipFill>
                  <pic:spPr bwMode="auto">
                    <a:xfrm>
                      <a:off x="0" y="0"/>
                      <a:ext cx="2451073" cy="164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C37D2" w14:textId="77777777" w:rsidR="00300793" w:rsidRDefault="00300793"/>
    <w:p w14:paraId="2F2B401F" w14:textId="2311C463" w:rsidR="00C92D14" w:rsidRDefault="00C92D14">
      <w:r>
        <w:rPr>
          <w:rFonts w:hint="eastAsia"/>
        </w:rPr>
        <w:t>4</w:t>
      </w:r>
      <w:r>
        <w:t>. iqr.py</w:t>
      </w:r>
      <w:r>
        <w:rPr>
          <w:rFonts w:hint="eastAsia"/>
        </w:rPr>
        <w:t>を編集する。</w:t>
      </w:r>
    </w:p>
    <w:p w14:paraId="7BA7E12E" w14:textId="40A1D032" w:rsidR="00C92D14" w:rsidRDefault="00C92D14">
      <w:pPr>
        <w:rPr>
          <w:u w:val="single"/>
        </w:rPr>
      </w:pPr>
      <w:r w:rsidRPr="002E7813">
        <w:rPr>
          <w:u w:val="single"/>
        </w:rPr>
        <w:t>vi iqr.py</w:t>
      </w:r>
    </w:p>
    <w:p w14:paraId="1ABCEA8E" w14:textId="12D21127" w:rsidR="00300793" w:rsidRPr="00300793" w:rsidRDefault="00300793">
      <w:r>
        <w:t>6</w:t>
      </w:r>
      <w:r>
        <w:rPr>
          <w:rFonts w:hint="eastAsia"/>
        </w:rPr>
        <w:t>行目のp</w:t>
      </w:r>
      <w:r>
        <w:t>aram = “1001_V1R3XP_4RAW”</w:t>
      </w:r>
      <w:r>
        <w:rPr>
          <w:rFonts w:hint="eastAsia"/>
        </w:rPr>
        <w:t>を編集する。</w:t>
      </w:r>
    </w:p>
    <w:p w14:paraId="327874A1" w14:textId="4A0942DB" w:rsidR="00C92D14" w:rsidRDefault="00300793">
      <w:r>
        <w:rPr>
          <w:noProof/>
        </w:rPr>
        <w:drawing>
          <wp:inline distT="0" distB="0" distL="0" distR="0" wp14:anchorId="4469C136" wp14:editId="5C303659">
            <wp:extent cx="2753995" cy="1813257"/>
            <wp:effectExtent l="0" t="0" r="8255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9" t="6399" r="73331" b="63849"/>
                    <a:stretch/>
                  </pic:blipFill>
                  <pic:spPr bwMode="auto">
                    <a:xfrm>
                      <a:off x="0" y="0"/>
                      <a:ext cx="2765014" cy="1820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BC239" w14:textId="77777777" w:rsidR="00300793" w:rsidRDefault="00300793"/>
    <w:p w14:paraId="0EC16F5B" w14:textId="43BEACC6" w:rsidR="00C92D14" w:rsidRDefault="00C92D14">
      <w:r>
        <w:rPr>
          <w:rFonts w:hint="eastAsia"/>
        </w:rPr>
        <w:t>5</w:t>
      </w:r>
      <w:r>
        <w:t>. arc_p4.py</w:t>
      </w:r>
      <w:r>
        <w:rPr>
          <w:rFonts w:hint="eastAsia"/>
        </w:rPr>
        <w:t>を編集する。</w:t>
      </w:r>
    </w:p>
    <w:p w14:paraId="04F6F6C2" w14:textId="1FE8C77B" w:rsidR="00C92D14" w:rsidRDefault="00C92D14">
      <w:pPr>
        <w:rPr>
          <w:u w:val="single"/>
        </w:rPr>
      </w:pPr>
      <w:r w:rsidRPr="002E7813">
        <w:rPr>
          <w:u w:val="single"/>
        </w:rPr>
        <w:t>vi arc_p4.py</w:t>
      </w:r>
    </w:p>
    <w:p w14:paraId="40398A02" w14:textId="5ECC9DD5" w:rsidR="00300793" w:rsidRPr="00300793" w:rsidRDefault="00300793">
      <w:r>
        <w:rPr>
          <w:rFonts w:hint="eastAsia"/>
        </w:rPr>
        <w:t>1</w:t>
      </w:r>
      <w:r>
        <w:t>3</w:t>
      </w:r>
      <w:r>
        <w:rPr>
          <w:rFonts w:hint="eastAsia"/>
        </w:rPr>
        <w:t>行目のp</w:t>
      </w:r>
      <w:r>
        <w:t>aram = “1001_V1R3XP_4RAW”</w:t>
      </w:r>
      <w:r>
        <w:rPr>
          <w:rFonts w:hint="eastAsia"/>
        </w:rPr>
        <w:t>を編集する。</w:t>
      </w:r>
    </w:p>
    <w:p w14:paraId="1B2D13D4" w14:textId="0EF17037" w:rsidR="00C92D14" w:rsidRDefault="00300793">
      <w:r>
        <w:rPr>
          <w:noProof/>
        </w:rPr>
        <w:drawing>
          <wp:inline distT="0" distB="0" distL="0" distR="0" wp14:anchorId="412B0E66" wp14:editId="62B7D79E">
            <wp:extent cx="3018992" cy="145542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4" t="8034" r="62042" b="60984"/>
                    <a:stretch/>
                  </pic:blipFill>
                  <pic:spPr bwMode="auto">
                    <a:xfrm>
                      <a:off x="0" y="0"/>
                      <a:ext cx="3030128" cy="146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CBCE3" w14:textId="77777777" w:rsidR="00300793" w:rsidRDefault="00300793"/>
    <w:p w14:paraId="629B673D" w14:textId="6A0F7726" w:rsidR="00C92D14" w:rsidRDefault="00C92D14">
      <w:r>
        <w:rPr>
          <w:rFonts w:hint="eastAsia"/>
        </w:rPr>
        <w:lastRenderedPageBreak/>
        <w:t>6</w:t>
      </w:r>
      <w:r>
        <w:t>. extract-test4.sh</w:t>
      </w:r>
      <w:r>
        <w:rPr>
          <w:rFonts w:hint="eastAsia"/>
        </w:rPr>
        <w:t>を動かしてデータを切り出す。</w:t>
      </w:r>
    </w:p>
    <w:p w14:paraId="6E5AD4CD" w14:textId="2AB06388" w:rsidR="00C92D14" w:rsidRPr="002E7813" w:rsidRDefault="00C92D14">
      <w:pPr>
        <w:rPr>
          <w:u w:val="single"/>
        </w:rPr>
      </w:pPr>
      <w:r w:rsidRPr="002E7813">
        <w:rPr>
          <w:u w:val="single"/>
        </w:rPr>
        <w:t xml:space="preserve">sh extract-test4.sh </w:t>
      </w:r>
    </w:p>
    <w:p w14:paraId="4BE72AC1" w14:textId="7E5FF97D" w:rsidR="00C92D14" w:rsidRDefault="00C92D14"/>
    <w:p w14:paraId="42F32646" w14:textId="15F5E1FA" w:rsidR="00C92D14" w:rsidRDefault="00FB00EA">
      <w:r>
        <w:t>0</w:t>
      </w:r>
      <w:r w:rsidR="009F7EE1">
        <w:t>-6</w:t>
      </w:r>
      <w:r w:rsidR="009F7EE1">
        <w:rPr>
          <w:rFonts w:hint="eastAsia"/>
        </w:rPr>
        <w:t>を繰り返す。</w:t>
      </w:r>
    </w:p>
    <w:p w14:paraId="692DDB7E" w14:textId="1F4A6C08" w:rsidR="009F7EE1" w:rsidRDefault="009F7EE1"/>
    <w:p w14:paraId="051F4108" w14:textId="08F7564E" w:rsidR="009F7EE1" w:rsidRDefault="009F7EE1">
      <w:r>
        <w:rPr>
          <w:rFonts w:hint="eastAsia"/>
        </w:rPr>
        <w:t>7</w:t>
      </w:r>
      <w:r>
        <w:t>. choose.sh</w:t>
      </w:r>
      <w:r>
        <w:rPr>
          <w:rFonts w:hint="eastAsia"/>
        </w:rPr>
        <w:t>を編集する。</w:t>
      </w:r>
    </w:p>
    <w:p w14:paraId="13B6AD34" w14:textId="12C89CCE" w:rsidR="009F7EE1" w:rsidRDefault="009F7EE1">
      <w:pPr>
        <w:rPr>
          <w:u w:val="single"/>
        </w:rPr>
      </w:pPr>
      <w:r w:rsidRPr="009F7EE1">
        <w:rPr>
          <w:u w:val="single"/>
        </w:rPr>
        <w:t>vi choose.sh</w:t>
      </w:r>
    </w:p>
    <w:p w14:paraId="3534431C" w14:textId="1ABE1041" w:rsidR="009F7EE1" w:rsidRDefault="009F7EE1">
      <w:r>
        <w:t>4,5,6</w:t>
      </w:r>
      <w:r>
        <w:rPr>
          <w:rFonts w:hint="eastAsia"/>
        </w:rPr>
        <w:t>行目を編集する。</w:t>
      </w:r>
    </w:p>
    <w:p w14:paraId="088246CA" w14:textId="35834325" w:rsidR="009F7EE1" w:rsidRDefault="009F7EE1">
      <w:r>
        <w:t>Value1</w:t>
      </w:r>
      <w:r>
        <w:rPr>
          <w:rFonts w:hint="eastAsia"/>
        </w:rPr>
        <w:t>には処理を開始する番号、v</w:t>
      </w:r>
      <w:r>
        <w:t>alue2</w:t>
      </w:r>
      <w:r>
        <w:rPr>
          <w:rFonts w:hint="eastAsia"/>
        </w:rPr>
        <w:t>には処理を終える番号に1を足した値を入れる。</w:t>
      </w:r>
      <w:r>
        <w:t>Choice</w:t>
      </w:r>
      <w:r>
        <w:rPr>
          <w:rFonts w:hint="eastAsia"/>
        </w:rPr>
        <w:t>には各データからいくつ選択するかを入れる。</w:t>
      </w:r>
    </w:p>
    <w:p w14:paraId="4DE97440" w14:textId="77777777" w:rsidR="003E4F07" w:rsidRDefault="009F7EE1">
      <w:r>
        <w:rPr>
          <w:rFonts w:hint="eastAsia"/>
        </w:rPr>
        <w:t>(例</w:t>
      </w:r>
      <w:r>
        <w:t>)1000~1010</w:t>
      </w:r>
      <w:r>
        <w:rPr>
          <w:rFonts w:hint="eastAsia"/>
        </w:rPr>
        <w:t>まで処理し、それぞれ6ブロック</w:t>
      </w:r>
      <w:r w:rsidR="003E4F07">
        <w:rPr>
          <w:rFonts w:hint="eastAsia"/>
        </w:rPr>
        <w:t>(</w:t>
      </w:r>
      <w:r w:rsidR="003E4F07">
        <w:t>1</w:t>
      </w:r>
      <w:r w:rsidR="003E4F07">
        <w:rPr>
          <w:rFonts w:hint="eastAsia"/>
        </w:rPr>
        <w:t>ブロックは1</w:t>
      </w:r>
      <w:r w:rsidR="003E4F07">
        <w:t>0</w:t>
      </w:r>
      <w:r w:rsidR="003E4F07">
        <w:rPr>
          <w:rFonts w:hint="eastAsia"/>
        </w:rPr>
        <w:t>秒</w:t>
      </w:r>
      <w:r w:rsidR="003E4F07">
        <w:t>)</w:t>
      </w:r>
      <w:r>
        <w:rPr>
          <w:rFonts w:hint="eastAsia"/>
        </w:rPr>
        <w:t>ずつ</w:t>
      </w:r>
    </w:p>
    <w:p w14:paraId="07B3AD26" w14:textId="24AE4DC0" w:rsidR="009F7EE1" w:rsidRDefault="009F7EE1">
      <w:r>
        <w:rPr>
          <w:rFonts w:hint="eastAsia"/>
        </w:rPr>
        <w:t>用いるのであれば</w:t>
      </w:r>
    </w:p>
    <w:p w14:paraId="0367AD88" w14:textId="7E0490D5" w:rsidR="009F7EE1" w:rsidRDefault="009F7EE1">
      <w:r>
        <w:t>Value1=1000, value2=1011, choice=6</w:t>
      </w:r>
      <w:r>
        <w:rPr>
          <w:rFonts w:hint="eastAsia"/>
        </w:rPr>
        <w:t>となる。</w:t>
      </w:r>
    </w:p>
    <w:p w14:paraId="10353644" w14:textId="71D81616" w:rsidR="009F7EE1" w:rsidRDefault="009F7EE1"/>
    <w:p w14:paraId="09D4397D" w14:textId="6A354671" w:rsidR="009F7EE1" w:rsidRDefault="009F7EE1">
      <w:r>
        <w:rPr>
          <w:rFonts w:hint="eastAsia"/>
        </w:rPr>
        <w:t>8</w:t>
      </w:r>
      <w:r>
        <w:t>. choose.sh</w:t>
      </w:r>
      <w:r>
        <w:rPr>
          <w:rFonts w:hint="eastAsia"/>
        </w:rPr>
        <w:t>を動かして特徴量を結合する。</w:t>
      </w:r>
    </w:p>
    <w:p w14:paraId="18DC5610" w14:textId="4EC56A5D" w:rsidR="009F7EE1" w:rsidRPr="009F7EE1" w:rsidRDefault="009F7EE1">
      <w:pPr>
        <w:rPr>
          <w:u w:val="single"/>
        </w:rPr>
      </w:pPr>
      <w:r w:rsidRPr="009F7EE1">
        <w:rPr>
          <w:u w:val="single"/>
        </w:rPr>
        <w:t>sh choose.sh</w:t>
      </w:r>
    </w:p>
    <w:p w14:paraId="2440F7A1" w14:textId="7EC05470" w:rsidR="009F7EE1" w:rsidRDefault="009F7EE1">
      <w:r>
        <w:rPr>
          <w:rFonts w:hint="eastAsia"/>
        </w:rPr>
        <w:t>f</w:t>
      </w:r>
      <w:r>
        <w:t>eatures_edited.csv</w:t>
      </w:r>
      <w:r>
        <w:rPr>
          <w:rFonts w:hint="eastAsia"/>
        </w:rPr>
        <w:t>という特徴量を計算したf</w:t>
      </w:r>
      <w:r>
        <w:t>ile</w:t>
      </w:r>
      <w:r>
        <w:rPr>
          <w:rFonts w:hint="eastAsia"/>
        </w:rPr>
        <w:t>が出来る。</w:t>
      </w:r>
    </w:p>
    <w:p w14:paraId="3A2B6CEC" w14:textId="68ADBE86" w:rsidR="002C3957" w:rsidRDefault="002C3957"/>
    <w:p w14:paraId="6C730EF7" w14:textId="0124CD09" w:rsidR="00D560E4" w:rsidRDefault="00D560E4">
      <w:r>
        <w:rPr>
          <w:rFonts w:hint="eastAsia"/>
        </w:rPr>
        <w:t>9</w:t>
      </w:r>
      <w:r>
        <w:t>. ID</w:t>
      </w:r>
      <w:r>
        <w:rPr>
          <w:rFonts w:hint="eastAsia"/>
        </w:rPr>
        <w:t>を振りなおして連番にする。1</w:t>
      </w:r>
      <w:r>
        <w:t>034-1037</w:t>
      </w:r>
      <w:r>
        <w:rPr>
          <w:rFonts w:hint="eastAsia"/>
        </w:rPr>
        <w:t>は抜けているので番号を振り直す必要がある。</w:t>
      </w:r>
    </w:p>
    <w:p w14:paraId="7BDA82D2" w14:textId="24C554A4" w:rsidR="00D560E4" w:rsidRPr="00D560E4" w:rsidRDefault="00D560E4">
      <w:pPr>
        <w:rPr>
          <w:u w:val="single"/>
        </w:rPr>
      </w:pPr>
      <w:r w:rsidRPr="00D560E4">
        <w:rPr>
          <w:u w:val="single"/>
        </w:rPr>
        <w:t xml:space="preserve">cut -d “,” -f 1 features_edited.csv &gt; t </w:t>
      </w:r>
    </w:p>
    <w:p w14:paraId="414CD0C0" w14:textId="21BD485B" w:rsidR="00D560E4" w:rsidRPr="00D560E4" w:rsidRDefault="00D560E4">
      <w:pPr>
        <w:rPr>
          <w:u w:val="single"/>
        </w:rPr>
      </w:pPr>
      <w:r w:rsidRPr="00D560E4">
        <w:rPr>
          <w:rFonts w:hint="eastAsia"/>
          <w:u w:val="single"/>
        </w:rPr>
        <w:t>v</w:t>
      </w:r>
      <w:r w:rsidRPr="00D560E4">
        <w:rPr>
          <w:u w:val="single"/>
        </w:rPr>
        <w:t xml:space="preserve">i t </w:t>
      </w:r>
    </w:p>
    <w:p w14:paraId="758D7DB5" w14:textId="3415BC80" w:rsidR="00D560E4" w:rsidRDefault="00D560E4">
      <w:r>
        <w:rPr>
          <w:rFonts w:hint="eastAsia"/>
        </w:rPr>
        <w:t>編集してI</w:t>
      </w:r>
      <w:r>
        <w:t>D</w:t>
      </w:r>
      <w:r>
        <w:rPr>
          <w:rFonts w:hint="eastAsia"/>
        </w:rPr>
        <w:t>を置換し、振り直す。例：1</w:t>
      </w:r>
      <w:r>
        <w:t>038</w:t>
      </w:r>
      <w:r>
        <w:rPr>
          <w:rFonts w:hint="eastAsia"/>
        </w:rPr>
        <w:t>→</w:t>
      </w:r>
      <w:r>
        <w:t>1034</w:t>
      </w:r>
    </w:p>
    <w:p w14:paraId="40ED3E63" w14:textId="50D96B4A" w:rsidR="00D560E4" w:rsidRPr="00D560E4" w:rsidRDefault="00D560E4">
      <w:pPr>
        <w:rPr>
          <w:u w:val="single"/>
        </w:rPr>
      </w:pPr>
      <w:r w:rsidRPr="00D560E4">
        <w:rPr>
          <w:u w:val="single"/>
        </w:rPr>
        <w:t>cut -d “,” -f 2- features_edited2.csv &gt; t2</w:t>
      </w:r>
    </w:p>
    <w:p w14:paraId="3FF5E022" w14:textId="3577CD01" w:rsidR="00D560E4" w:rsidRPr="00D560E4" w:rsidRDefault="00D560E4">
      <w:pPr>
        <w:rPr>
          <w:u w:val="single"/>
        </w:rPr>
      </w:pPr>
      <w:r w:rsidRPr="00D560E4">
        <w:rPr>
          <w:rFonts w:hint="eastAsia"/>
          <w:u w:val="single"/>
        </w:rPr>
        <w:t>p</w:t>
      </w:r>
      <w:r w:rsidRPr="00D560E4">
        <w:rPr>
          <w:u w:val="single"/>
        </w:rPr>
        <w:t>aste -d “,” t t2 &gt; features_edited-1011-1041.csv</w:t>
      </w:r>
    </w:p>
    <w:p w14:paraId="499C9AE8" w14:textId="304B174F" w:rsidR="00D560E4" w:rsidRDefault="00D560E4">
      <w:r>
        <w:rPr>
          <w:rFonts w:hint="eastAsia"/>
        </w:rPr>
        <w:t>このf</w:t>
      </w:r>
      <w:r>
        <w:t>eatures_edited-1011-1041.csv</w:t>
      </w:r>
      <w:r>
        <w:rPr>
          <w:rFonts w:hint="eastAsia"/>
        </w:rPr>
        <w:t>を機械学習に用いる。</w:t>
      </w:r>
    </w:p>
    <w:p w14:paraId="630B091B" w14:textId="77777777" w:rsidR="00D560E4" w:rsidRPr="00D560E4" w:rsidRDefault="00D560E4"/>
    <w:p w14:paraId="6AE7EE05" w14:textId="7E041106" w:rsidR="002C3957" w:rsidRDefault="00D560E4">
      <w:r>
        <w:t>10</w:t>
      </w:r>
      <w:r w:rsidR="002C3957">
        <w:t>. random-forest-onehot.py</w:t>
      </w:r>
      <w:r w:rsidR="002C3957">
        <w:rPr>
          <w:rFonts w:hint="eastAsia"/>
        </w:rPr>
        <w:t>を編集。</w:t>
      </w:r>
    </w:p>
    <w:p w14:paraId="041316E0" w14:textId="114CCA72" w:rsidR="002C3957" w:rsidRPr="00511AE0" w:rsidRDefault="002C3957">
      <w:pPr>
        <w:rPr>
          <w:u w:val="single"/>
        </w:rPr>
      </w:pPr>
      <w:r w:rsidRPr="00511AE0">
        <w:rPr>
          <w:u w:val="single"/>
        </w:rPr>
        <w:t xml:space="preserve">vi </w:t>
      </w:r>
      <w:r w:rsidR="00511AE0" w:rsidRPr="00511AE0">
        <w:rPr>
          <w:u w:val="single"/>
        </w:rPr>
        <w:t>random-forest-onehot.py</w:t>
      </w:r>
    </w:p>
    <w:p w14:paraId="379E38BC" w14:textId="07F42612" w:rsidR="003366CB" w:rsidRDefault="00CD454E">
      <w:r>
        <w:t>17</w:t>
      </w:r>
      <w:r w:rsidR="003366CB">
        <w:rPr>
          <w:rFonts w:hint="eastAsia"/>
        </w:rPr>
        <w:t>行目を編集して入力する特徴量ファイルを決める。</w:t>
      </w:r>
    </w:p>
    <w:p w14:paraId="1BD0B8C0" w14:textId="047B8744" w:rsidR="00511AE0" w:rsidRDefault="00511AE0">
      <w:r>
        <w:rPr>
          <w:rFonts w:hint="eastAsia"/>
        </w:rPr>
        <w:t>2</w:t>
      </w:r>
      <w:r w:rsidR="00CD454E">
        <w:t>3</w:t>
      </w:r>
      <w:r>
        <w:t xml:space="preserve">, </w:t>
      </w:r>
      <w:r w:rsidR="00CD454E">
        <w:t>37</w:t>
      </w:r>
      <w:r>
        <w:rPr>
          <w:rFonts w:hint="eastAsia"/>
        </w:rPr>
        <w:t>行目を編集して訓練データと確認データの範囲を決める。</w:t>
      </w:r>
    </w:p>
    <w:p w14:paraId="7F64057C" w14:textId="06606CC3" w:rsidR="00950FF5" w:rsidRDefault="00F934A4">
      <w:r>
        <w:rPr>
          <w:rFonts w:hint="eastAsia"/>
        </w:rPr>
        <w:t>*確認データ、訓練データにはそれぞれ全ての行動が含まれるようにする。そうしないとi</w:t>
      </w:r>
      <w:r>
        <w:t>nconsistent shapes</w:t>
      </w:r>
      <w:r>
        <w:rPr>
          <w:rFonts w:hint="eastAsia"/>
        </w:rPr>
        <w:t>というエラーが出る。</w:t>
      </w:r>
    </w:p>
    <w:p w14:paraId="08BE4BA4" w14:textId="7D4BF02F" w:rsidR="00F934A4" w:rsidRDefault="00F934A4">
      <w:r>
        <w:rPr>
          <w:rFonts w:hint="eastAsia"/>
        </w:rPr>
        <w:t>*確認データ、訓練データに一人のデータがまたがらないようにする。</w:t>
      </w:r>
    </w:p>
    <w:p w14:paraId="4D95B3A8" w14:textId="66B3F53D" w:rsidR="00F934A4" w:rsidRDefault="00F934A4"/>
    <w:p w14:paraId="20D41DDF" w14:textId="048ABF65" w:rsidR="00CD454E" w:rsidRDefault="00CD454E"/>
    <w:p w14:paraId="59DD2ED3" w14:textId="155A4A25" w:rsidR="00CD454E" w:rsidRDefault="00CD454E"/>
    <w:p w14:paraId="43DB19B9" w14:textId="77777777" w:rsidR="00CD454E" w:rsidRDefault="00CD454E"/>
    <w:p w14:paraId="735C6F03" w14:textId="3E838627" w:rsidR="003366CB" w:rsidRDefault="003366CB">
      <w:r>
        <w:rPr>
          <w:rFonts w:hint="eastAsia"/>
        </w:rPr>
        <w:t>1</w:t>
      </w:r>
      <w:r w:rsidR="00D560E4">
        <w:t>1</w:t>
      </w:r>
      <w:r>
        <w:t>. cross-validation.sh</w:t>
      </w:r>
      <w:r>
        <w:rPr>
          <w:rFonts w:hint="eastAsia"/>
        </w:rPr>
        <w:t>を編集</w:t>
      </w:r>
      <w:r w:rsidR="00CD454E">
        <w:rPr>
          <w:rFonts w:hint="eastAsia"/>
        </w:rPr>
        <w:t>。</w:t>
      </w:r>
    </w:p>
    <w:p w14:paraId="60959CF9" w14:textId="77777777" w:rsidR="00CD454E" w:rsidRPr="003366CB" w:rsidRDefault="00CD454E" w:rsidP="00CD454E">
      <w:pPr>
        <w:rPr>
          <w:u w:val="single"/>
        </w:rPr>
      </w:pPr>
      <w:r w:rsidRPr="003366CB">
        <w:rPr>
          <w:u w:val="single"/>
        </w:rPr>
        <w:t>vi cross-validation.sh</w:t>
      </w:r>
    </w:p>
    <w:p w14:paraId="56BE60D5" w14:textId="77777777" w:rsidR="00CD454E" w:rsidRDefault="00CD454E"/>
    <w:p w14:paraId="48045378" w14:textId="0F3E90F2" w:rsidR="00CD454E" w:rsidRDefault="00CD454E">
      <w:r>
        <w:rPr>
          <w:rFonts w:hint="eastAsia"/>
        </w:rPr>
        <w:t>4行目を編集してk</w:t>
      </w:r>
      <w:r>
        <w:t>-hold cross validation</w:t>
      </w:r>
      <w:r>
        <w:rPr>
          <w:rFonts w:hint="eastAsia"/>
        </w:rPr>
        <w:t>とする。</w:t>
      </w:r>
    </w:p>
    <w:p w14:paraId="6E4B5FAA" w14:textId="56282851" w:rsidR="00CD454E" w:rsidRDefault="00CD454E">
      <w:r>
        <w:rPr>
          <w:rFonts w:hint="eastAsia"/>
        </w:rPr>
        <w:t>5</w:t>
      </w:r>
      <w:r>
        <w:t>,6</w:t>
      </w:r>
      <w:r>
        <w:rPr>
          <w:rFonts w:hint="eastAsia"/>
        </w:rPr>
        <w:t>行目を編集して最初の訓練データ、確認データの範囲を決める。</w:t>
      </w:r>
    </w:p>
    <w:p w14:paraId="5D9F82DE" w14:textId="1E22FA6B" w:rsidR="00CD454E" w:rsidRDefault="00CD454E">
      <w:r>
        <w:rPr>
          <w:rFonts w:hint="eastAsia"/>
        </w:rPr>
        <w:t>8</w:t>
      </w:r>
      <w:r>
        <w:t>,9</w:t>
      </w:r>
      <w:r>
        <w:rPr>
          <w:rFonts w:hint="eastAsia"/>
        </w:rPr>
        <w:t>行目を編集して2つめの訓練データ、確認データの範囲を決める。</w:t>
      </w:r>
    </w:p>
    <w:p w14:paraId="3EEDA74C" w14:textId="3E84D257" w:rsidR="00CD454E" w:rsidRDefault="00CD454E">
      <w:r>
        <w:rPr>
          <w:rFonts w:hint="eastAsia"/>
        </w:rPr>
        <w:t>1</w:t>
      </w:r>
      <w:r>
        <w:t>0</w:t>
      </w:r>
      <w:r>
        <w:rPr>
          <w:rFonts w:hint="eastAsia"/>
        </w:rPr>
        <w:t>行目を編集してシフト幅を決める。</w:t>
      </w:r>
    </w:p>
    <w:p w14:paraId="11ACB052" w14:textId="77777777" w:rsidR="003366CB" w:rsidRDefault="003366CB"/>
    <w:p w14:paraId="106491A3" w14:textId="631639E7" w:rsidR="003366CB" w:rsidRDefault="003366CB">
      <w:r>
        <w:rPr>
          <w:rFonts w:hint="eastAsia"/>
        </w:rPr>
        <w:t>1</w:t>
      </w:r>
      <w:r w:rsidR="00D560E4">
        <w:t>2</w:t>
      </w:r>
      <w:r>
        <w:t>. cross-validation.sh</w:t>
      </w:r>
      <w:r>
        <w:rPr>
          <w:rFonts w:hint="eastAsia"/>
        </w:rPr>
        <w:t>を実行して機械学習を行い、行動を予測する。クロスバリデーションを行ってくれる。</w:t>
      </w:r>
    </w:p>
    <w:p w14:paraId="6A03F674" w14:textId="15A597CF" w:rsidR="003366CB" w:rsidRPr="003366CB" w:rsidRDefault="003366CB">
      <w:pPr>
        <w:rPr>
          <w:u w:val="single"/>
        </w:rPr>
      </w:pPr>
      <w:r w:rsidRPr="003366CB">
        <w:rPr>
          <w:u w:val="single"/>
        </w:rPr>
        <w:t>sh cross-validation.sh</w:t>
      </w:r>
    </w:p>
    <w:p w14:paraId="3E481B15" w14:textId="1F93A579" w:rsidR="004E4D79" w:rsidRDefault="004E4D79"/>
    <w:p w14:paraId="7E3FC6A7" w14:textId="61CE370F" w:rsidR="00FE1018" w:rsidRDefault="00FE1018">
      <w:r>
        <w:rPr>
          <w:rFonts w:hint="eastAsia"/>
        </w:rPr>
        <w:t>(</w:t>
      </w:r>
      <w:r>
        <w:t>+</w:t>
      </w:r>
      <w:r>
        <w:rPr>
          <w:rFonts w:hint="eastAsia"/>
        </w:rPr>
        <w:t>α</w:t>
      </w:r>
      <w:r>
        <w:t>)</w:t>
      </w:r>
    </w:p>
    <w:p w14:paraId="57AE5152" w14:textId="66B83765" w:rsidR="00E0301C" w:rsidRDefault="004E4D79">
      <w:r w:rsidRPr="004E4D79">
        <w:rPr>
          <w:u w:val="single"/>
        </w:rPr>
        <w:t>sh importance.sh</w:t>
      </w:r>
      <w:r>
        <w:t xml:space="preserve"> </w:t>
      </w:r>
      <w:r>
        <w:rPr>
          <w:rFonts w:hint="eastAsia"/>
        </w:rPr>
        <w:t>により各特徴量の重要度を評価できる。生成するi</w:t>
      </w:r>
      <w:r>
        <w:t>mportance</w:t>
      </w:r>
      <w:r w:rsidR="003366CB">
        <w:t>1e</w:t>
      </w:r>
      <w:r>
        <w:t>.csv</w:t>
      </w:r>
      <w:r w:rsidR="003366CB">
        <w:rPr>
          <w:rFonts w:hint="eastAsia"/>
        </w:rPr>
        <w:t>など</w:t>
      </w:r>
      <w:r>
        <w:rPr>
          <w:rFonts w:hint="eastAsia"/>
        </w:rPr>
        <w:t>を確認する。</w:t>
      </w:r>
    </w:p>
    <w:p w14:paraId="2B1CD461" w14:textId="0D50F953" w:rsidR="00E0301C" w:rsidRDefault="00E0301C">
      <w:r>
        <w:rPr>
          <w:rFonts w:hint="eastAsia"/>
        </w:rPr>
        <w:t>-</w:t>
      </w:r>
      <w:r w:rsidR="00D560E4">
        <w:t>1000-</w:t>
      </w:r>
      <w:r>
        <w:t>1010</w:t>
      </w:r>
      <w:r>
        <w:rPr>
          <w:rFonts w:hint="eastAsia"/>
        </w:rPr>
        <w:t>までは</w:t>
      </w:r>
      <w:r w:rsidR="00A743C6">
        <w:rPr>
          <w:rFonts w:hint="eastAsia"/>
        </w:rPr>
        <w:t>s</w:t>
      </w:r>
      <w:r w:rsidR="00A743C6">
        <w:t>leep mode</w:t>
      </w:r>
      <w:r w:rsidR="00A743C6">
        <w:rPr>
          <w:rFonts w:hint="eastAsia"/>
        </w:rPr>
        <w:t>に入ってしまったのでエラーが生じることがある。</w:t>
      </w:r>
    </w:p>
    <w:p w14:paraId="53EA8C44" w14:textId="522A0DEC" w:rsidR="00A743C6" w:rsidRDefault="00A743C6">
      <w:r>
        <w:rPr>
          <w:rFonts w:hint="eastAsia"/>
        </w:rPr>
        <w:t>-</w:t>
      </w:r>
      <w:r>
        <w:t>1011-1033,1038-1045</w:t>
      </w:r>
      <w:r>
        <w:rPr>
          <w:rFonts w:hint="eastAsia"/>
        </w:rPr>
        <w:t>は問題なし。→1</w:t>
      </w:r>
      <w:r>
        <w:t>011-1041</w:t>
      </w:r>
      <w:r>
        <w:rPr>
          <w:rFonts w:hint="eastAsia"/>
        </w:rPr>
        <w:t>として連番にして処理。</w:t>
      </w:r>
    </w:p>
    <w:p w14:paraId="3264F7C5" w14:textId="057B0728" w:rsidR="00A743C6" w:rsidRPr="009F7EE1" w:rsidRDefault="00D94199">
      <w:r>
        <w:rPr>
          <w:rFonts w:hint="eastAsia"/>
        </w:rPr>
        <w:t>-</w:t>
      </w:r>
      <w:r>
        <w:t>1,2,3,4,5,6,7,8,9,10</w:t>
      </w:r>
      <w:r>
        <w:rPr>
          <w:rFonts w:hint="eastAsia"/>
        </w:rPr>
        <w:t>の行動は混同行列では0</w:t>
      </w:r>
      <w:r>
        <w:t>,1,2,3,4,5,6,7,8,9</w:t>
      </w:r>
      <w:r>
        <w:rPr>
          <w:rFonts w:hint="eastAsia"/>
        </w:rPr>
        <w:t>となっている。特徴量のc</w:t>
      </w:r>
      <w:r>
        <w:t>sv</w:t>
      </w:r>
      <w:r>
        <w:rPr>
          <w:rFonts w:hint="eastAsia"/>
        </w:rPr>
        <w:t>では1</w:t>
      </w:r>
      <w:r>
        <w:t>,10,2,3,4,5,6,7,8,9</w:t>
      </w:r>
      <w:r>
        <w:rPr>
          <w:rFonts w:hint="eastAsia"/>
        </w:rPr>
        <w:t>と並んでいるが混同行列では</w:t>
      </w:r>
      <w:r>
        <w:t>10</w:t>
      </w:r>
      <w:r>
        <w:rPr>
          <w:rFonts w:hint="eastAsia"/>
        </w:rPr>
        <w:t>は9に対応する。</w:t>
      </w:r>
    </w:p>
    <w:sectPr w:rsidR="00A743C6" w:rsidRPr="009F7EE1" w:rsidSect="00563A5D">
      <w:footerReference w:type="default" r:id="rId12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D7EFDE" w14:textId="77777777" w:rsidR="00EE0BCB" w:rsidRDefault="00EE0BCB" w:rsidP="00EE0BCB">
      <w:r>
        <w:separator/>
      </w:r>
    </w:p>
  </w:endnote>
  <w:endnote w:type="continuationSeparator" w:id="0">
    <w:p w14:paraId="5D868AD2" w14:textId="77777777" w:rsidR="00EE0BCB" w:rsidRDefault="00EE0BCB" w:rsidP="00EE0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3754996"/>
      <w:docPartObj>
        <w:docPartGallery w:val="Page Numbers (Bottom of Page)"/>
        <w:docPartUnique/>
      </w:docPartObj>
    </w:sdtPr>
    <w:sdtEndPr/>
    <w:sdtContent>
      <w:p w14:paraId="75906F01" w14:textId="20FF02D8" w:rsidR="00EE0BCB" w:rsidRDefault="00EE0BC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66C187C6" w14:textId="77777777" w:rsidR="00EE0BCB" w:rsidRDefault="00EE0BC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D0AB4" w14:textId="77777777" w:rsidR="00EE0BCB" w:rsidRDefault="00EE0BCB" w:rsidP="00EE0BCB">
      <w:r>
        <w:separator/>
      </w:r>
    </w:p>
  </w:footnote>
  <w:footnote w:type="continuationSeparator" w:id="0">
    <w:p w14:paraId="2E54B138" w14:textId="77777777" w:rsidR="00EE0BCB" w:rsidRDefault="00EE0BCB" w:rsidP="00EE0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69144A"/>
    <w:multiLevelType w:val="hybridMultilevel"/>
    <w:tmpl w:val="B2D2A6E8"/>
    <w:lvl w:ilvl="0" w:tplc="301E64B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zC1MDM3NDA0MTZT0lEKTi0uzszPAykwqgUAXWbmtCwAAAA="/>
  </w:docVars>
  <w:rsids>
    <w:rsidRoot w:val="00C92D14"/>
    <w:rsid w:val="000F193B"/>
    <w:rsid w:val="001A093A"/>
    <w:rsid w:val="002C3957"/>
    <w:rsid w:val="002E7813"/>
    <w:rsid w:val="00300793"/>
    <w:rsid w:val="003366CB"/>
    <w:rsid w:val="003948AB"/>
    <w:rsid w:val="003C1DE0"/>
    <w:rsid w:val="003E4F07"/>
    <w:rsid w:val="004D420B"/>
    <w:rsid w:val="004E4D79"/>
    <w:rsid w:val="005032C8"/>
    <w:rsid w:val="00511AE0"/>
    <w:rsid w:val="005561EF"/>
    <w:rsid w:val="00563A5D"/>
    <w:rsid w:val="005C7FE3"/>
    <w:rsid w:val="00711B95"/>
    <w:rsid w:val="00816CF0"/>
    <w:rsid w:val="00816D7E"/>
    <w:rsid w:val="00823377"/>
    <w:rsid w:val="008E4DF9"/>
    <w:rsid w:val="00950FF5"/>
    <w:rsid w:val="009D64B3"/>
    <w:rsid w:val="009F7EE1"/>
    <w:rsid w:val="00A743C6"/>
    <w:rsid w:val="00A94D97"/>
    <w:rsid w:val="00BD634C"/>
    <w:rsid w:val="00C92D14"/>
    <w:rsid w:val="00CD0575"/>
    <w:rsid w:val="00CD454E"/>
    <w:rsid w:val="00CE1DD5"/>
    <w:rsid w:val="00D560E4"/>
    <w:rsid w:val="00D94199"/>
    <w:rsid w:val="00E0301C"/>
    <w:rsid w:val="00E43274"/>
    <w:rsid w:val="00EE0BCB"/>
    <w:rsid w:val="00F11B3A"/>
    <w:rsid w:val="00F934A4"/>
    <w:rsid w:val="00FB00EA"/>
    <w:rsid w:val="00FE1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5C51A3AC"/>
  <w15:chartTrackingRefBased/>
  <w15:docId w15:val="{42206976-DA6E-4FB2-BD79-7F72085C0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0BCB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EE0BCB"/>
  </w:style>
  <w:style w:type="paragraph" w:styleId="a5">
    <w:name w:val="footer"/>
    <w:basedOn w:val="a"/>
    <w:link w:val="a6"/>
    <w:uiPriority w:val="99"/>
    <w:unhideWhenUsed/>
    <w:rsid w:val="00EE0BCB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EE0BCB"/>
  </w:style>
  <w:style w:type="paragraph" w:styleId="a7">
    <w:name w:val="List Paragraph"/>
    <w:basedOn w:val="a"/>
    <w:uiPriority w:val="34"/>
    <w:qFormat/>
    <w:rsid w:val="00816D7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C917DCB02E044794483F67F2F71E24" ma:contentTypeVersion="13" ma:contentTypeDescription="Create a new document." ma:contentTypeScope="" ma:versionID="8140b62559c72bf1166ff8184d8f2b56">
  <xsd:schema xmlns:xsd="http://www.w3.org/2001/XMLSchema" xmlns:xs="http://www.w3.org/2001/XMLSchema" xmlns:p="http://schemas.microsoft.com/office/2006/metadata/properties" xmlns:ns2="6b578ab1-4873-4e67-b29e-d9bfb7489ca2" xmlns:ns3="03ff2e8d-d72d-404d-beb5-225bc6da4b85" targetNamespace="http://schemas.microsoft.com/office/2006/metadata/properties" ma:root="true" ma:fieldsID="59d230c14132833fc16d65039b196748" ns2:_="" ns3:_="">
    <xsd:import namespace="6b578ab1-4873-4e67-b29e-d9bfb7489ca2"/>
    <xsd:import namespace="03ff2e8d-d72d-404d-beb5-225bc6da4b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_x0032_0201014_x5b9f__x9a13__x756a__x53f7_02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78ab1-4873-4e67-b29e-d9bfb7489c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0032_0201014_x5b9f__x9a13__x756a__x53f7_02" ma:index="19" nillable="true" ma:displayName="20201014 実験番号02" ma:format="Dropdown" ma:internalName="_x0032_0201014_x5b9f__x9a13__x756a__x53f7_02">
      <xsd:simpleType>
        <xsd:restriction base="dms:Text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f2e8d-d72d-404d-beb5-225bc6da4b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x0032_0201014_x5b9f__x9a13__x756a__x53f7_02 xmlns="6b578ab1-4873-4e67-b29e-d9bfb7489ca2" xsi:nil="true"/>
  </documentManagement>
</p:properties>
</file>

<file path=customXml/itemProps1.xml><?xml version="1.0" encoding="utf-8"?>
<ds:datastoreItem xmlns:ds="http://schemas.openxmlformats.org/officeDocument/2006/customXml" ds:itemID="{3EB2D35F-887B-433B-9532-88DA18691590}"/>
</file>

<file path=customXml/itemProps2.xml><?xml version="1.0" encoding="utf-8"?>
<ds:datastoreItem xmlns:ds="http://schemas.openxmlformats.org/officeDocument/2006/customXml" ds:itemID="{E924208C-F2CD-4573-A1F8-F33C90577B68}"/>
</file>

<file path=customXml/itemProps3.xml><?xml version="1.0" encoding="utf-8"?>
<ds:datastoreItem xmlns:ds="http://schemas.openxmlformats.org/officeDocument/2006/customXml" ds:itemID="{4FEEA39A-824C-44D8-8F44-25EFF9A381D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4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ne Takahiro</dc:creator>
  <cp:keywords/>
  <dc:description/>
  <cp:lastModifiedBy>Yamane Takahiro</cp:lastModifiedBy>
  <cp:revision>31</cp:revision>
  <dcterms:created xsi:type="dcterms:W3CDTF">2020-07-17T10:12:00Z</dcterms:created>
  <dcterms:modified xsi:type="dcterms:W3CDTF">2020-11-11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C917DCB02E044794483F67F2F71E24</vt:lpwstr>
  </property>
</Properties>
</file>